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D1712" w14:textId="7377D8AD" w:rsidR="000B09C6" w:rsidRPr="00745AC8" w:rsidRDefault="00391FF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7C064FA" wp14:editId="6B0372F9">
            <wp:extent cx="5943600" cy="5850255"/>
            <wp:effectExtent l="0" t="0" r="0" b="0"/>
            <wp:docPr id="339952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952276" name="Picture 33995227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AEBF3" w14:textId="77777777" w:rsidR="0006498F" w:rsidRPr="00745AC8" w:rsidRDefault="0006498F">
      <w:pPr>
        <w:rPr>
          <w:rFonts w:ascii="Times New Roman" w:hAnsi="Times New Roman" w:cs="Times New Roman"/>
          <w:b/>
          <w:sz w:val="26"/>
          <w:szCs w:val="26"/>
        </w:rPr>
      </w:pPr>
      <w:r w:rsidRPr="00745AC8">
        <w:rPr>
          <w:rFonts w:ascii="Times New Roman" w:hAnsi="Times New Roman" w:cs="Times New Roman"/>
          <w:b/>
          <w:sz w:val="26"/>
          <w:szCs w:val="26"/>
        </w:rPr>
        <w:t>MÔ TẢ CHI TIẾT USE CASE (ĐẶC TẢ USE CASE)</w:t>
      </w:r>
    </w:p>
    <w:p w14:paraId="2D4A9E06" w14:textId="53F3EC68" w:rsidR="0006498F" w:rsidRPr="00745AC8" w:rsidRDefault="002A124E" w:rsidP="002A124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6"/>
          <w:szCs w:val="26"/>
        </w:rPr>
      </w:pPr>
      <w:r w:rsidRPr="00745AC8">
        <w:rPr>
          <w:rFonts w:ascii="Times New Roman" w:hAnsi="Times New Roman" w:cs="Times New Roman"/>
          <w:b/>
          <w:sz w:val="26"/>
          <w:szCs w:val="26"/>
        </w:rPr>
        <w:t xml:space="preserve">UC </w:t>
      </w:r>
      <w:r w:rsidR="00745AC8">
        <w:rPr>
          <w:rFonts w:ascii="Times New Roman" w:hAnsi="Times New Roman" w:cs="Times New Roman"/>
          <w:b/>
          <w:sz w:val="26"/>
          <w:szCs w:val="26"/>
        </w:rPr>
        <w:t>sửa số điện thoại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9E2D1E" w:rsidRPr="00745AC8" w14:paraId="21EB571A" w14:textId="77777777" w:rsidTr="009E2D1E">
        <w:tc>
          <w:tcPr>
            <w:tcW w:w="2070" w:type="dxa"/>
          </w:tcPr>
          <w:p w14:paraId="229D105E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Use case ID</w:t>
            </w:r>
          </w:p>
          <w:p w14:paraId="7E89A4DC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195" w:type="dxa"/>
          </w:tcPr>
          <w:p w14:paraId="01868D67" w14:textId="2C30087C" w:rsidR="009E2D1E" w:rsidRPr="00745AC8" w:rsidRDefault="00745AC8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</w:tr>
      <w:tr w:rsidR="009E2D1E" w:rsidRPr="00745AC8" w14:paraId="61978E31" w14:textId="77777777" w:rsidTr="009E2D1E">
        <w:tc>
          <w:tcPr>
            <w:tcW w:w="2070" w:type="dxa"/>
          </w:tcPr>
          <w:p w14:paraId="5C793A24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Use case name</w:t>
            </w:r>
          </w:p>
          <w:p w14:paraId="31B8572D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195" w:type="dxa"/>
          </w:tcPr>
          <w:p w14:paraId="07F51E49" w14:textId="2688FC16" w:rsidR="009E2D1E" w:rsidRPr="00745AC8" w:rsidRDefault="00D7605A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Sửa số điện thoại</w:t>
            </w:r>
          </w:p>
        </w:tc>
      </w:tr>
      <w:tr w:rsidR="009E2D1E" w:rsidRPr="00745AC8" w14:paraId="6020AD8B" w14:textId="77777777" w:rsidTr="009E2D1E">
        <w:tc>
          <w:tcPr>
            <w:tcW w:w="2070" w:type="dxa"/>
          </w:tcPr>
          <w:p w14:paraId="0E36C612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Description</w:t>
            </w:r>
          </w:p>
          <w:p w14:paraId="665952F7" w14:textId="77777777" w:rsidR="009E2D1E" w:rsidRPr="00745AC8" w:rsidRDefault="009E2D1E" w:rsidP="009E2D1E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195" w:type="dxa"/>
          </w:tcPr>
          <w:p w14:paraId="0BD0B0F0" w14:textId="323D10AC" w:rsidR="009E2D1E" w:rsidRPr="00745AC8" w:rsidRDefault="004A0BA3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Là </w:t>
            </w:r>
            <w:r w:rsidR="00D7605A" w:rsidRPr="00745AC8">
              <w:rPr>
                <w:rFonts w:ascii="Times New Roman" w:hAnsi="Times New Roman" w:cs="Times New Roman"/>
                <w:sz w:val="26"/>
                <w:szCs w:val="26"/>
              </w:rPr>
              <w:t>chủ trọ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, tôi muốn </w:t>
            </w:r>
            <w:r w:rsidR="00D7605A" w:rsidRPr="00745AC8">
              <w:rPr>
                <w:rFonts w:ascii="Times New Roman" w:hAnsi="Times New Roman" w:cs="Times New Roman"/>
                <w:sz w:val="26"/>
                <w:szCs w:val="26"/>
              </w:rPr>
              <w:t>sửa số điện thoại cho người thuê trọ.</w:t>
            </w:r>
          </w:p>
        </w:tc>
      </w:tr>
      <w:tr w:rsidR="009E2D1E" w:rsidRPr="00745AC8" w14:paraId="60E20404" w14:textId="77777777" w:rsidTr="009E2D1E">
        <w:tc>
          <w:tcPr>
            <w:tcW w:w="2070" w:type="dxa"/>
          </w:tcPr>
          <w:p w14:paraId="60AE9CD6" w14:textId="77777777" w:rsidR="009E2D1E" w:rsidRPr="00745AC8" w:rsidRDefault="009E2D1E" w:rsidP="00324D1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Actor</w:t>
            </w:r>
            <w:r w:rsidR="00324D1F" w:rsidRPr="00745AC8">
              <w:rPr>
                <w:rFonts w:ascii="Times New Roman" w:hAnsi="Times New Roman" w:cs="Times New Roman"/>
                <w:sz w:val="26"/>
                <w:szCs w:val="26"/>
              </w:rPr>
              <w:t>s</w:t>
            </w:r>
          </w:p>
        </w:tc>
        <w:tc>
          <w:tcPr>
            <w:tcW w:w="7195" w:type="dxa"/>
          </w:tcPr>
          <w:p w14:paraId="25C3BACD" w14:textId="72EC2033" w:rsidR="009E2D1E" w:rsidRPr="00745AC8" w:rsidRDefault="00D7605A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Chủ trọ</w:t>
            </w:r>
          </w:p>
        </w:tc>
      </w:tr>
      <w:tr w:rsidR="009E2D1E" w:rsidRPr="00745AC8" w14:paraId="076B69C6" w14:textId="77777777" w:rsidTr="009E2D1E">
        <w:tc>
          <w:tcPr>
            <w:tcW w:w="2070" w:type="dxa"/>
          </w:tcPr>
          <w:p w14:paraId="59C0FA79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5B55D8CF" w14:textId="77777777" w:rsidR="009E2D1E" w:rsidRPr="00745AC8" w:rsidRDefault="004555C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9E2D1E" w:rsidRPr="00745AC8" w14:paraId="450A117D" w14:textId="77777777" w:rsidTr="009E2D1E">
        <w:tc>
          <w:tcPr>
            <w:tcW w:w="2070" w:type="dxa"/>
          </w:tcPr>
          <w:p w14:paraId="3EC58BF9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riggers</w:t>
            </w:r>
          </w:p>
        </w:tc>
        <w:tc>
          <w:tcPr>
            <w:tcW w:w="7195" w:type="dxa"/>
          </w:tcPr>
          <w:p w14:paraId="3B97AE64" w14:textId="11C7114E" w:rsidR="009E2D1E" w:rsidRPr="00745AC8" w:rsidRDefault="00D7605A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Chủ trọ</w:t>
            </w:r>
            <w:r w:rsidR="00D95B37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chọn mở chức năng 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sửa thông tin người thuê trọ</w:t>
            </w:r>
          </w:p>
        </w:tc>
      </w:tr>
      <w:tr w:rsidR="009E2D1E" w:rsidRPr="00745AC8" w14:paraId="01E94615" w14:textId="77777777" w:rsidTr="009E2D1E">
        <w:tc>
          <w:tcPr>
            <w:tcW w:w="2070" w:type="dxa"/>
          </w:tcPr>
          <w:p w14:paraId="2E4DB61D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7E7C4ED5" w14:textId="5F690472" w:rsidR="00CC02B4" w:rsidRPr="00745AC8" w:rsidRDefault="000C165A" w:rsidP="000C165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Có số điện thoại cũ người thuê trọ</w:t>
            </w:r>
          </w:p>
        </w:tc>
      </w:tr>
      <w:tr w:rsidR="009E2D1E" w:rsidRPr="00745AC8" w14:paraId="12B9EEDB" w14:textId="77777777" w:rsidTr="009E2D1E">
        <w:tc>
          <w:tcPr>
            <w:tcW w:w="2070" w:type="dxa"/>
          </w:tcPr>
          <w:p w14:paraId="6D323B1D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3B12BD2D" w14:textId="211A8D35" w:rsidR="009E2D1E" w:rsidRPr="00745AC8" w:rsidRDefault="00150BC8" w:rsidP="00150BC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Người </w:t>
            </w:r>
            <w:r w:rsidR="000C165A" w:rsidRPr="00745AC8">
              <w:rPr>
                <w:rFonts w:ascii="Times New Roman" w:hAnsi="Times New Roman" w:cs="Times New Roman"/>
                <w:sz w:val="26"/>
                <w:szCs w:val="26"/>
              </w:rPr>
              <w:t>thuê trọ được sửa số điện thoại</w:t>
            </w:r>
          </w:p>
          <w:p w14:paraId="58F038A5" w14:textId="7E6965E9" w:rsidR="00150BC8" w:rsidRPr="00745AC8" w:rsidRDefault="000C165A" w:rsidP="00150BC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Số điện thoại</w:t>
            </w:r>
            <w:r w:rsidR="00745AC8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mới của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người thuê trọ</w:t>
            </w:r>
            <w:r w:rsidR="00150BC8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được lưu vào trong hệ thống</w:t>
            </w:r>
          </w:p>
        </w:tc>
      </w:tr>
      <w:tr w:rsidR="009E2D1E" w:rsidRPr="00745AC8" w14:paraId="4753311A" w14:textId="77777777" w:rsidTr="009E2D1E">
        <w:tc>
          <w:tcPr>
            <w:tcW w:w="2070" w:type="dxa"/>
          </w:tcPr>
          <w:p w14:paraId="020D0408" w14:textId="77777777" w:rsidR="009E2D1E" w:rsidRPr="00745AC8" w:rsidRDefault="00026194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Main</w:t>
            </w:r>
            <w:r w:rsidR="009E2D1E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flow</w:t>
            </w:r>
          </w:p>
        </w:tc>
        <w:tc>
          <w:tcPr>
            <w:tcW w:w="7195" w:type="dxa"/>
          </w:tcPr>
          <w:p w14:paraId="48604A6C" w14:textId="453E1A85" w:rsidR="009E2D1E" w:rsidRPr="00745AC8" w:rsidRDefault="000C165A" w:rsidP="00603B9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Chọn số điện thoại </w:t>
            </w:r>
            <w:r w:rsidR="00745AC8" w:rsidRPr="00745AC8">
              <w:rPr>
                <w:rFonts w:ascii="Times New Roman" w:hAnsi="Times New Roman" w:cs="Times New Roman"/>
                <w:sz w:val="26"/>
                <w:szCs w:val="26"/>
              </w:rPr>
              <w:t>để sửa</w:t>
            </w:r>
          </w:p>
          <w:p w14:paraId="3113EED3" w14:textId="7B17E539" w:rsidR="00603B96" w:rsidRPr="00745AC8" w:rsidRDefault="00745AC8" w:rsidP="00603B9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Nhập</w:t>
            </w:r>
            <w:r w:rsidR="000C165A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số điện thoại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mới</w:t>
            </w:r>
          </w:p>
          <w:p w14:paraId="64BDDA1C" w14:textId="4CC9106C" w:rsidR="00603B96" w:rsidRPr="00745AC8" w:rsidRDefault="000C165A" w:rsidP="00603B9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Kiểm tra số điện thoại</w:t>
            </w:r>
          </w:p>
          <w:p w14:paraId="1E33E133" w14:textId="640954E2" w:rsidR="001A780D" w:rsidRPr="00745AC8" w:rsidRDefault="000C165A" w:rsidP="000C165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Lưu số điện thoại</w:t>
            </w:r>
            <w:r w:rsidR="001A780D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9E2D1E" w:rsidRPr="00745AC8" w14:paraId="36D756E3" w14:textId="77777777" w:rsidTr="009E2D1E">
        <w:tc>
          <w:tcPr>
            <w:tcW w:w="2070" w:type="dxa"/>
          </w:tcPr>
          <w:p w14:paraId="5D8F8889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53D1E8A8" w14:textId="2FA09642" w:rsidR="00B75392" w:rsidRPr="00745AC8" w:rsidRDefault="000C165A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9E2D1E" w:rsidRPr="00745AC8" w14:paraId="167BFC5E" w14:textId="77777777" w:rsidTr="009E2D1E">
        <w:tc>
          <w:tcPr>
            <w:tcW w:w="2070" w:type="dxa"/>
          </w:tcPr>
          <w:p w14:paraId="7E2D24D8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24EB5F44" w14:textId="0C9681DC" w:rsidR="009E2D1E" w:rsidRPr="00745AC8" w:rsidRDefault="000C165A" w:rsidP="000C165A">
            <w:pPr>
              <w:pStyle w:val="NormalWeb"/>
              <w:spacing w:before="0" w:beforeAutospacing="0" w:after="0" w:afterAutospacing="0"/>
              <w:rPr>
                <w:sz w:val="26"/>
                <w:szCs w:val="26"/>
              </w:rPr>
            </w:pPr>
            <w:r w:rsidRPr="00745AC8">
              <w:rPr>
                <w:sz w:val="26"/>
                <w:szCs w:val="26"/>
              </w:rPr>
              <w:t>3</w:t>
            </w:r>
            <w:r w:rsidR="00620481" w:rsidRPr="00745AC8">
              <w:rPr>
                <w:sz w:val="26"/>
                <w:szCs w:val="26"/>
              </w:rPr>
              <w:t xml:space="preserve">a. </w:t>
            </w:r>
            <w:r w:rsidR="00FA618E" w:rsidRPr="00745AC8">
              <w:rPr>
                <w:sz w:val="26"/>
                <w:szCs w:val="26"/>
              </w:rPr>
              <w:t xml:space="preserve">Nếu </w:t>
            </w:r>
            <w:r w:rsidRPr="00745AC8">
              <w:rPr>
                <w:sz w:val="26"/>
                <w:szCs w:val="26"/>
              </w:rPr>
              <w:t>số điện thoại không đủ 10 số thì</w:t>
            </w:r>
            <w:r w:rsidRPr="00745AC8">
              <w:rPr>
                <w:color w:val="000000"/>
                <w:sz w:val="26"/>
                <w:szCs w:val="26"/>
              </w:rPr>
              <w:t> hệ thống hiển thị thông báo “Số điện thoại không hợp lệ” và kết thúc.</w:t>
            </w:r>
          </w:p>
          <w:p w14:paraId="3DEBB498" w14:textId="05007BAA" w:rsidR="00564FD5" w:rsidRPr="00745AC8" w:rsidRDefault="000C165A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564FD5" w:rsidRPr="00745AC8">
              <w:rPr>
                <w:rFonts w:ascii="Times New Roman" w:hAnsi="Times New Roman" w:cs="Times New Roman"/>
                <w:sz w:val="26"/>
                <w:szCs w:val="26"/>
              </w:rPr>
              <w:t>a. Nếu lưu không thành công thì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hệ thống</w:t>
            </w:r>
            <w:r w:rsidR="00564FD5" w:rsidRPr="00745AC8">
              <w:rPr>
                <w:rFonts w:ascii="Times New Roman" w:hAnsi="Times New Roman" w:cs="Times New Roman"/>
                <w:sz w:val="26"/>
                <w:szCs w:val="26"/>
              </w:rPr>
              <w:t xml:space="preserve"> hiển thị thông báo “Có lỗi xảy ra” và kết thúc</w:t>
            </w: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9E2D1E" w:rsidRPr="00745AC8" w14:paraId="0B55B560" w14:textId="77777777" w:rsidTr="009E2D1E">
        <w:tc>
          <w:tcPr>
            <w:tcW w:w="2070" w:type="dxa"/>
          </w:tcPr>
          <w:p w14:paraId="2D8D7120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26399D56" w14:textId="77777777" w:rsidR="009E2D1E" w:rsidRPr="00745AC8" w:rsidRDefault="00925735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9E2D1E" w:rsidRPr="00745AC8" w14:paraId="716FA4F1" w14:textId="77777777" w:rsidTr="009E2D1E">
        <w:tc>
          <w:tcPr>
            <w:tcW w:w="2070" w:type="dxa"/>
          </w:tcPr>
          <w:p w14:paraId="721BE223" w14:textId="77777777" w:rsidR="009E2D1E" w:rsidRPr="00745AC8" w:rsidRDefault="009E2D1E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32BF56BF" w14:textId="77777777" w:rsidR="009E2D1E" w:rsidRPr="00745AC8" w:rsidRDefault="00EC2C62" w:rsidP="009E2D1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745AC8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63179D4C" w14:textId="77777777" w:rsidR="009E2D1E" w:rsidRPr="00745AC8" w:rsidRDefault="009E2D1E" w:rsidP="009E2D1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BFA4E3E" w14:textId="77777777" w:rsidR="002A124E" w:rsidRPr="00745AC8" w:rsidRDefault="00E0739C" w:rsidP="002A124E">
      <w:pPr>
        <w:rPr>
          <w:rFonts w:ascii="Times New Roman" w:hAnsi="Times New Roman" w:cs="Times New Roman"/>
          <w:sz w:val="26"/>
          <w:szCs w:val="26"/>
        </w:rPr>
      </w:pPr>
      <w:r w:rsidRPr="00745AC8">
        <w:rPr>
          <w:rFonts w:ascii="Times New Roman" w:hAnsi="Times New Roman" w:cs="Times New Roman"/>
          <w:sz w:val="26"/>
          <w:szCs w:val="26"/>
        </w:rPr>
        <w:t>Activity diagram</w:t>
      </w:r>
    </w:p>
    <w:p w14:paraId="6C986DFF" w14:textId="0D26E1B5" w:rsidR="00E0739C" w:rsidRPr="00745AC8" w:rsidRDefault="00391FF3" w:rsidP="002A124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27AD9028" wp14:editId="004DF493">
            <wp:extent cx="5943600" cy="6282690"/>
            <wp:effectExtent l="0" t="0" r="0" b="3810"/>
            <wp:docPr id="2235250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525085" name="Picture 22352508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739C" w:rsidRPr="00745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D0C89"/>
    <w:multiLevelType w:val="hybridMultilevel"/>
    <w:tmpl w:val="223CC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E60AD0"/>
    <w:multiLevelType w:val="hybridMultilevel"/>
    <w:tmpl w:val="27B0D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231B1"/>
    <w:multiLevelType w:val="hybridMultilevel"/>
    <w:tmpl w:val="3926D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F765AF"/>
    <w:multiLevelType w:val="hybridMultilevel"/>
    <w:tmpl w:val="4908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6E0431"/>
    <w:multiLevelType w:val="multilevel"/>
    <w:tmpl w:val="B9D25FE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517355404">
    <w:abstractNumId w:val="4"/>
  </w:num>
  <w:num w:numId="2" w16cid:durableId="1594123126">
    <w:abstractNumId w:val="0"/>
  </w:num>
  <w:num w:numId="3" w16cid:durableId="659580201">
    <w:abstractNumId w:val="2"/>
  </w:num>
  <w:num w:numId="4" w16cid:durableId="1531256018">
    <w:abstractNumId w:val="3"/>
  </w:num>
  <w:num w:numId="5" w16cid:durableId="9761834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yNDG3NAFCMwNTUyUdpeDU4uLM/DyQAuNaAEiJxp4sAAAA"/>
  </w:docVars>
  <w:rsids>
    <w:rsidRoot w:val="0006498F"/>
    <w:rsid w:val="00026194"/>
    <w:rsid w:val="0006498F"/>
    <w:rsid w:val="000B09C6"/>
    <w:rsid w:val="000C165A"/>
    <w:rsid w:val="000C4AE4"/>
    <w:rsid w:val="00133F3C"/>
    <w:rsid w:val="00150BC8"/>
    <w:rsid w:val="00151F48"/>
    <w:rsid w:val="0018768E"/>
    <w:rsid w:val="001A780D"/>
    <w:rsid w:val="002076CE"/>
    <w:rsid w:val="002A124E"/>
    <w:rsid w:val="002D258E"/>
    <w:rsid w:val="00324D1F"/>
    <w:rsid w:val="00365520"/>
    <w:rsid w:val="00391FF3"/>
    <w:rsid w:val="003C0220"/>
    <w:rsid w:val="004555CE"/>
    <w:rsid w:val="004A0BA3"/>
    <w:rsid w:val="004C16CC"/>
    <w:rsid w:val="00564FD5"/>
    <w:rsid w:val="00603B96"/>
    <w:rsid w:val="00620481"/>
    <w:rsid w:val="00646822"/>
    <w:rsid w:val="00745AC8"/>
    <w:rsid w:val="00925735"/>
    <w:rsid w:val="00941D8F"/>
    <w:rsid w:val="009E2D1E"/>
    <w:rsid w:val="00A725EF"/>
    <w:rsid w:val="00B75392"/>
    <w:rsid w:val="00BA2DC8"/>
    <w:rsid w:val="00BE162C"/>
    <w:rsid w:val="00CC02B4"/>
    <w:rsid w:val="00D7605A"/>
    <w:rsid w:val="00D95B37"/>
    <w:rsid w:val="00E0739C"/>
    <w:rsid w:val="00E50699"/>
    <w:rsid w:val="00EC2C62"/>
    <w:rsid w:val="00EE4EAF"/>
    <w:rsid w:val="00FA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6785F"/>
  <w15:chartTrackingRefBased/>
  <w15:docId w15:val="{B77F7C4E-2298-4E56-92C3-2167398B4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24E"/>
    <w:pPr>
      <w:ind w:left="720"/>
      <w:contextualSpacing/>
    </w:pPr>
  </w:style>
  <w:style w:type="table" w:styleId="TableGrid">
    <w:name w:val="Table Grid"/>
    <w:basedOn w:val="TableNormal"/>
    <w:uiPriority w:val="39"/>
    <w:rsid w:val="009E2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C16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9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Bich Thy</cp:lastModifiedBy>
  <cp:revision>3</cp:revision>
  <dcterms:created xsi:type="dcterms:W3CDTF">2024-03-30T14:11:00Z</dcterms:created>
  <dcterms:modified xsi:type="dcterms:W3CDTF">2024-03-30T14:18:00Z</dcterms:modified>
</cp:coreProperties>
</file>